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Duba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bookmarkStart w:id="20" w:name="X7b0eabf5deac5493d089b1d1cc34bb3d53658b8"/>
    <w:p>
      <w:pPr>
        <w:pStyle w:val="Heading1"/>
      </w:pPr>
      <w:r>
        <w:t xml:space="preserve">Internship Application Letter for Librarian Position</w:t>
      </w:r>
    </w:p>
    <w:p>
      <w:pPr>
        <w:pStyle w:val="FirstParagraph"/>
      </w:pPr>
      <w:r>
        <w:t xml:space="preserve">Dear Hiring Committee,</w:t>
      </w:r>
    </w:p>
    <w:p>
      <w:pPr>
        <w:pStyle w:val="BodyText"/>
      </w:pPr>
      <w:r>
        <w:t xml:space="preserve">I am writing to express my enthusiastic application for the Librarian Internship position at [Library/Organization Name] within the United Arab Emirates Dubai. As a dedicated student of Library and Information Science with a profound passion for knowledge organization and cultural preservation, I am deeply inspired by Dubai’s visionary commitment to transforming into a global hub of innovation and learning. This internship represents not only an exceptional opportunity to contribute to the UAE’s educational landscape but also a pivotal step in my professional journey toward becoming a skilled librarian aligned with international standards.</w:t>
      </w:r>
    </w:p>
    <w:p>
      <w:pPr>
        <w:pStyle w:val="BodyText"/>
      </w:pPr>
      <w:r>
        <w:t xml:space="preserve">Dubai’s rapid evolution as a center for intellectual exchange, exemplified by institutions like the Dubai Public Library Network, the Sharjah Book Authority, and initiatives supporting Dubai Vision 2030, has profoundly influenced my career aspirations. The United Arab Emirates’ strategic focus on education and cultural enrichment—evidenced by its investment in digital literacy programs and multilingual library services—resonates with my academic foundation. My coursework at [Your University] emphasized cataloging systems, information ethics, and community engagement strategies specifically tailored for multicultural environments. I have studied the UAE’s National Library Strategy 2030, understanding how it aligns with global trends while honoring local heritage. This awareness ensures that my internship approach will be both culturally sensitive and professionally relevant to Dubai’s unique ecosystem.</w:t>
      </w:r>
    </w:p>
    <w:p>
      <w:pPr>
        <w:pStyle w:val="BodyText"/>
      </w:pPr>
      <w:r>
        <w:t xml:space="preserve">My academic training has equipped me with technical competencies directly applicable to the Librarian role. I have proficiency in Library Management Systems (e.g., Koha, Symphony), experience digitizing archival materials under strict metadata standards, and a working knowledge of Arabic language fundamentals to better serve Dubai’s diverse patrons. During my undergraduate research on "Digital Resource Accessibility in Multilingual Communities," I developed a framework for optimizing library databases to accommodate linguistic diversity—a skill critical for enhancing services at institutions serving expatriates and Emirati citizens alike. Furthermore, I completed a practicum at [Local Library/Campus Library], where I assisted with collection development for youth programs and managed digital literacy workshops, demonstrating my ability to adapt initiatives to audience needs.</w:t>
      </w:r>
    </w:p>
    <w:p>
      <w:pPr>
        <w:pStyle w:val="BodyText"/>
      </w:pPr>
      <w:r>
        <w:t xml:space="preserve">What truly excites me about this Internship Application Letter is the chance to immerse myself in Dubai’s dynamic library culture. The UAE’s emphasis on blending traditional scholarship with cutting-edge technology—such as AI-driven cataloging tools and virtual reality archives at institutions like the Dubai Internet City Library—mirrors my own interest in the future of information science. I am eager to contribute to projects that support the Ministry of Culture’s mission to make knowledge accessible across all demographics, including underserved communities. Having followed Dubai’s growth as a "Smart City," I am particularly motivated by how libraries serve as community anchors for lifelong learning, from literacy drives for children in [Neighborhood] to professional development resources for entrepreneurs in the DIFC.</w:t>
      </w:r>
    </w:p>
    <w:p>
      <w:pPr>
        <w:pStyle w:val="BodyText"/>
      </w:pPr>
      <w:r>
        <w:t xml:space="preserve">My strength lies not only in technical skills but also in cross-cultural collaboration. Having worked with teams comprising students from over 15 nationalities during university projects, I understand the nuances of communication and respect required in Dubai’s cosmopolitan environment. I actively participate in cultural exchange programs, including a volunteer stint at an Arabic language center where I supported non-native speakers through resource curation. This experience reinforced my belief that libraries are bridges between cultures—a philosophy deeply embedded in UAE values as promoted by the Sheikh Mohammed bin Rashid Al Maktoum Global Initiatives. I am committed to upholding these principles by ensuring all patrons, regardless of background, feel welcomed and empowered.</w:t>
      </w:r>
    </w:p>
    <w:p>
      <w:pPr>
        <w:pStyle w:val="BodyText"/>
      </w:pPr>
      <w:r>
        <w:t xml:space="preserve">I recognize that an Internship Application Letter must reflect humility alongside ambition. As a newcomer to the United Arab Emirates Dubai landscape, I am keen to learn from your esteemed team’s expertise in managing one of the world’s most advanced public library systems. My goal is to absorb best practices in collection management, user experience design, and community outreach while contributing fresh perspectives on digital engagement strategies. For instance, I propose researching how social media trends among Dubai youth could inform more interactive children’s programming—a project I would welcome guidance on during my internship.</w:t>
      </w:r>
    </w:p>
    <w:p>
      <w:pPr>
        <w:pStyle w:val="BodyText"/>
      </w:pPr>
      <w:r>
        <w:t xml:space="preserve">Choosing Dubai for my professional development is a deliberate decision rooted in its alignment with global library standards and local cultural priorities. The United Arab Emirates’ investment in knowledge-based economies, from the UAE University Library’s research partnerships to the Abu Dhabi Public Library’s mobile service units, sets a benchmark I aspire to contribute to. This internship would allow me to transition theoretical knowledge into practical impact under mentorship that values innovation and integrity—qualities epitomized by Dubai’s library community.</w:t>
      </w:r>
    </w:p>
    <w:p>
      <w:pPr>
        <w:pStyle w:val="BodyText"/>
      </w:pPr>
      <w:r>
        <w:t xml:space="preserve">Thank you for considering my application. I am eager to discuss how my academic background, cultural adaptability, and dedication to service can support [Library/Organization Name] in advancing its mission within the vibrant context of United Arab Emirates Dubai. I look forward to the possibility of contributing to your team and learning from Dubai’s extraordinary library network.</w:t>
      </w:r>
    </w:p>
    <w:p>
      <w:pPr>
        <w:pStyle w:val="BodyText"/>
      </w:pPr>
      <w:r>
        <w:t xml:space="preserve">Respectfully,</w:t>
      </w:r>
    </w:p>
    <w:p>
      <w:pPr>
        <w:pStyle w:val="BodyText"/>
      </w:pPr>
      <w:r>
        <w:t xml:space="preserve">[Your Full Name]</w:t>
      </w:r>
    </w:p>
    <w:bookmarkEnd w:id="20"/>
    <w:p>
      <w:pPr>
        <w:pStyle w:val="BodyText"/>
      </w:pPr>
      <w:r>
        <w:t xml:space="preserve">This Internship Application Letter is crafted with a focus on the Librarian role within United Arab Emirates Dubai, emphasizing cultural alignment, professional readiness, and commitment to Dubai’s knowledge-driven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Dubai</dc:title>
  <dc:creator/>
  <dc:language>en</dc:language>
  <cp:keywords/>
  <dcterms:created xsi:type="dcterms:W3CDTF">2026-07-23T03:06:45Z</dcterms:created>
  <dcterms:modified xsi:type="dcterms:W3CDTF">2026-07-23T03:06:45Z</dcterms:modified>
</cp:coreProperties>
</file>

<file path=docProps/custom.xml><?xml version="1.0" encoding="utf-8"?>
<Properties xmlns="http://schemas.openxmlformats.org/officeDocument/2006/custom-properties" xmlns:vt="http://schemas.openxmlformats.org/officeDocument/2006/docPropsVTypes"/>
</file>